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5B3C37" w14:textId="5BF2FEF6" w:rsidR="00C21633" w:rsidRPr="00852B1C" w:rsidRDefault="00F66FC1" w:rsidP="006557A9">
      <w:pPr>
        <w:spacing w:after="0" w:line="240" w:lineRule="auto"/>
        <w:ind w:right="260"/>
        <w:jc w:val="right"/>
        <w:rPr>
          <w:rFonts w:ascii="Arial" w:hAnsi="Arial" w:cs="Arial"/>
        </w:rPr>
      </w:pPr>
      <w:r w:rsidRPr="00852B1C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2DEE4B03" wp14:editId="0CCAB15E">
            <wp:simplePos x="0" y="0"/>
            <wp:positionH relativeFrom="margin">
              <wp:align>right</wp:align>
            </wp:positionH>
            <wp:positionV relativeFrom="paragraph">
              <wp:posOffset>-108585</wp:posOffset>
            </wp:positionV>
            <wp:extent cx="1608785" cy="1476375"/>
            <wp:effectExtent l="0" t="0" r="0" b="0"/>
            <wp:wrapNone/>
            <wp:docPr id="2" name="Picture 2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TM Logo (1458x1338)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878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0686D6" w14:textId="57031FEA" w:rsidR="00DF6CDE" w:rsidRPr="00D519D2" w:rsidRDefault="00CE7BEA" w:rsidP="00F66FC1">
      <w:pPr>
        <w:spacing w:after="0" w:line="240" w:lineRule="auto"/>
        <w:ind w:right="260"/>
        <w:rPr>
          <w:rFonts w:ascii="Calibri" w:hAnsi="Calibri" w:cs="Calibri"/>
          <w:b/>
          <w:bCs/>
          <w:color w:val="009900"/>
          <w:sz w:val="44"/>
          <w:szCs w:val="44"/>
        </w:rPr>
      </w:pPr>
      <w:r w:rsidRPr="00D519D2">
        <w:rPr>
          <w:rFonts w:ascii="Calibri" w:hAnsi="Calibri" w:cs="Calibri"/>
          <w:b/>
          <w:bCs/>
          <w:color w:val="009900"/>
          <w:sz w:val="44"/>
          <w:szCs w:val="44"/>
        </w:rPr>
        <w:t>Student Digital Submission</w:t>
      </w:r>
      <w:r w:rsidR="00DF6CDE" w:rsidRPr="00D519D2">
        <w:rPr>
          <w:rFonts w:ascii="Calibri" w:hAnsi="Calibri" w:cs="Calibri"/>
          <w:b/>
          <w:bCs/>
          <w:color w:val="009900"/>
          <w:sz w:val="44"/>
          <w:szCs w:val="44"/>
        </w:rPr>
        <w:t xml:space="preserve"> </w:t>
      </w:r>
    </w:p>
    <w:p w14:paraId="07481253" w14:textId="13779C4A" w:rsidR="00941D95" w:rsidRPr="00D519D2" w:rsidRDefault="00DF6CDE" w:rsidP="00F66FC1">
      <w:pPr>
        <w:ind w:right="260"/>
        <w:rPr>
          <w:rFonts w:ascii="Calibri" w:hAnsi="Calibri" w:cs="Calibri"/>
          <w:b/>
          <w:bCs/>
          <w:color w:val="009900"/>
          <w:sz w:val="44"/>
          <w:szCs w:val="44"/>
        </w:rPr>
      </w:pPr>
      <w:r w:rsidRPr="00D519D2">
        <w:rPr>
          <w:rFonts w:ascii="Calibri" w:hAnsi="Calibri" w:cs="Calibri"/>
          <w:b/>
          <w:bCs/>
          <w:color w:val="009900"/>
          <w:sz w:val="44"/>
          <w:szCs w:val="44"/>
        </w:rPr>
        <w:t xml:space="preserve">Responsibility </w:t>
      </w:r>
      <w:r w:rsidR="00B041C8" w:rsidRPr="00D519D2">
        <w:rPr>
          <w:rFonts w:ascii="Calibri" w:hAnsi="Calibri" w:cs="Calibri"/>
          <w:b/>
          <w:bCs/>
          <w:color w:val="009900"/>
          <w:sz w:val="44"/>
          <w:szCs w:val="44"/>
        </w:rPr>
        <w:t>Form</w:t>
      </w:r>
    </w:p>
    <w:p w14:paraId="5F6C34EE" w14:textId="77777777" w:rsidR="008F7B0A" w:rsidRPr="00D519D2" w:rsidRDefault="008F7B0A" w:rsidP="00012CA7">
      <w:pPr>
        <w:ind w:right="260"/>
        <w:rPr>
          <w:rFonts w:ascii="Calibri" w:hAnsi="Calibri" w:cs="Calibri"/>
        </w:rPr>
      </w:pPr>
    </w:p>
    <w:p w14:paraId="6DC70734" w14:textId="77777777" w:rsidR="00852B1C" w:rsidRPr="00D519D2" w:rsidRDefault="00852B1C" w:rsidP="00F66FC1">
      <w:pPr>
        <w:ind w:right="2669"/>
        <w:rPr>
          <w:rFonts w:ascii="Calibri" w:hAnsi="Calibri" w:cs="Calibri"/>
          <w:color w:val="000000"/>
          <w:sz w:val="20"/>
          <w:szCs w:val="20"/>
        </w:rPr>
      </w:pPr>
      <w:r w:rsidRPr="00D519D2">
        <w:rPr>
          <w:rFonts w:ascii="Calibri" w:hAnsi="Calibri" w:cs="Calibri"/>
          <w:color w:val="000000"/>
          <w:sz w:val="20"/>
          <w:szCs w:val="20"/>
        </w:rPr>
        <w:t xml:space="preserve">Please complete this form as part of your orientation. Type in the form directly and sign, as a digital form your name is sufficient as a signature. </w:t>
      </w: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127"/>
        <w:gridCol w:w="2835"/>
        <w:gridCol w:w="1701"/>
        <w:gridCol w:w="3543"/>
      </w:tblGrid>
      <w:tr w:rsidR="00446F7D" w:rsidRPr="00D519D2" w14:paraId="2F66F889" w14:textId="77777777" w:rsidTr="00852B1C">
        <w:trPr>
          <w:trHeight w:val="288"/>
        </w:trPr>
        <w:tc>
          <w:tcPr>
            <w:tcW w:w="2127" w:type="dxa"/>
            <w:shd w:val="clear" w:color="auto" w:fill="E2EFD9" w:themeFill="accent6" w:themeFillTint="33"/>
            <w:vAlign w:val="center"/>
          </w:tcPr>
          <w:p w14:paraId="13823580" w14:textId="77777777" w:rsidR="00446F7D" w:rsidRPr="00D519D2" w:rsidRDefault="00446F7D" w:rsidP="00012CA7">
            <w:pPr>
              <w:spacing w:line="360" w:lineRule="auto"/>
              <w:ind w:right="260"/>
              <w:rPr>
                <w:rFonts w:ascii="Calibri" w:hAnsi="Calibri" w:cs="Calibri"/>
                <w:b/>
                <w:bCs/>
              </w:rPr>
            </w:pPr>
            <w:r w:rsidRPr="00D519D2">
              <w:rPr>
                <w:rFonts w:ascii="Calibri" w:hAnsi="Calibri" w:cs="Calibri"/>
                <w:b/>
                <w:bCs/>
              </w:rPr>
              <w:t xml:space="preserve">Course </w:t>
            </w:r>
          </w:p>
        </w:tc>
        <w:tc>
          <w:tcPr>
            <w:tcW w:w="8079" w:type="dxa"/>
            <w:gridSpan w:val="3"/>
            <w:vAlign w:val="center"/>
          </w:tcPr>
          <w:p w14:paraId="054B28C0" w14:textId="6F8B9D00" w:rsidR="00446F7D" w:rsidRPr="00D519D2" w:rsidRDefault="00446F7D" w:rsidP="00012CA7">
            <w:pPr>
              <w:spacing w:line="360" w:lineRule="auto"/>
              <w:ind w:right="260"/>
              <w:rPr>
                <w:rFonts w:ascii="Calibri" w:hAnsi="Calibri" w:cs="Calibri"/>
                <w:color w:val="4472C4" w:themeColor="accent1"/>
              </w:rPr>
            </w:pPr>
          </w:p>
        </w:tc>
      </w:tr>
      <w:tr w:rsidR="00446F7D" w:rsidRPr="00D519D2" w14:paraId="04261CC7" w14:textId="77777777" w:rsidTr="00852B1C">
        <w:trPr>
          <w:trHeight w:val="263"/>
        </w:trPr>
        <w:tc>
          <w:tcPr>
            <w:tcW w:w="2127" w:type="dxa"/>
            <w:shd w:val="clear" w:color="auto" w:fill="E2EFD9" w:themeFill="accent6" w:themeFillTint="33"/>
            <w:vAlign w:val="center"/>
          </w:tcPr>
          <w:p w14:paraId="7E939C62" w14:textId="77777777" w:rsidR="00446F7D" w:rsidRPr="00D519D2" w:rsidRDefault="00446F7D" w:rsidP="00012CA7">
            <w:pPr>
              <w:spacing w:line="360" w:lineRule="auto"/>
              <w:ind w:right="260"/>
              <w:rPr>
                <w:rFonts w:ascii="Calibri" w:hAnsi="Calibri" w:cs="Calibri"/>
                <w:b/>
                <w:bCs/>
              </w:rPr>
            </w:pPr>
            <w:r w:rsidRPr="00D519D2">
              <w:rPr>
                <w:rFonts w:ascii="Calibri" w:hAnsi="Calibri" w:cs="Calibri"/>
                <w:b/>
                <w:bCs/>
              </w:rPr>
              <w:t>First Name</w:t>
            </w:r>
          </w:p>
        </w:tc>
        <w:tc>
          <w:tcPr>
            <w:tcW w:w="2835" w:type="dxa"/>
            <w:vAlign w:val="center"/>
          </w:tcPr>
          <w:p w14:paraId="7FE3664A" w14:textId="7F414920" w:rsidR="00446F7D" w:rsidRPr="00D519D2" w:rsidRDefault="00446F7D" w:rsidP="00012CA7">
            <w:pPr>
              <w:spacing w:line="360" w:lineRule="auto"/>
              <w:ind w:right="260"/>
              <w:jc w:val="center"/>
              <w:rPr>
                <w:rFonts w:ascii="Calibri" w:hAnsi="Calibri" w:cs="Calibri"/>
                <w:color w:val="4472C4" w:themeColor="accent1"/>
              </w:rPr>
            </w:pP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51D82D7A" w14:textId="77777777" w:rsidR="00446F7D" w:rsidRPr="00D519D2" w:rsidRDefault="00446F7D" w:rsidP="00012CA7">
            <w:pPr>
              <w:spacing w:line="360" w:lineRule="auto"/>
              <w:ind w:right="260"/>
              <w:rPr>
                <w:rFonts w:ascii="Calibri" w:hAnsi="Calibri" w:cs="Calibri"/>
                <w:b/>
                <w:bCs/>
              </w:rPr>
            </w:pPr>
            <w:r w:rsidRPr="00D519D2">
              <w:rPr>
                <w:rFonts w:ascii="Calibri" w:hAnsi="Calibri" w:cs="Calibri"/>
                <w:b/>
                <w:bCs/>
              </w:rPr>
              <w:t>Surname</w:t>
            </w:r>
          </w:p>
        </w:tc>
        <w:tc>
          <w:tcPr>
            <w:tcW w:w="3543" w:type="dxa"/>
            <w:vAlign w:val="center"/>
          </w:tcPr>
          <w:p w14:paraId="6D558041" w14:textId="0035046E" w:rsidR="00446F7D" w:rsidRPr="00D519D2" w:rsidRDefault="00446F7D" w:rsidP="00012CA7">
            <w:pPr>
              <w:spacing w:line="360" w:lineRule="auto"/>
              <w:ind w:right="260"/>
              <w:jc w:val="center"/>
              <w:rPr>
                <w:rFonts w:ascii="Calibri" w:hAnsi="Calibri" w:cs="Calibri"/>
                <w:color w:val="4472C4" w:themeColor="accent1"/>
              </w:rPr>
            </w:pPr>
          </w:p>
        </w:tc>
      </w:tr>
      <w:tr w:rsidR="00CA5143" w:rsidRPr="00D519D2" w14:paraId="2BA487F9" w14:textId="77777777" w:rsidTr="00852B1C">
        <w:trPr>
          <w:trHeight w:val="262"/>
        </w:trPr>
        <w:tc>
          <w:tcPr>
            <w:tcW w:w="2127" w:type="dxa"/>
            <w:shd w:val="clear" w:color="auto" w:fill="E2EFD9" w:themeFill="accent6" w:themeFillTint="33"/>
            <w:vAlign w:val="center"/>
          </w:tcPr>
          <w:p w14:paraId="625029AA" w14:textId="650907AD" w:rsidR="00CA5143" w:rsidRPr="00D519D2" w:rsidRDefault="00CA5143" w:rsidP="00012CA7">
            <w:pPr>
              <w:spacing w:line="360" w:lineRule="auto"/>
              <w:ind w:right="260"/>
              <w:rPr>
                <w:rFonts w:ascii="Calibri" w:hAnsi="Calibri" w:cs="Calibri"/>
                <w:b/>
                <w:bCs/>
              </w:rPr>
            </w:pPr>
            <w:r w:rsidRPr="00D519D2">
              <w:rPr>
                <w:rFonts w:ascii="Calibri" w:hAnsi="Calibri" w:cs="Calibri"/>
                <w:b/>
                <w:bCs/>
              </w:rPr>
              <w:t>Verifi</w:t>
            </w:r>
            <w:r w:rsidR="00D47C0D" w:rsidRPr="00D519D2">
              <w:rPr>
                <w:rFonts w:ascii="Calibri" w:hAnsi="Calibri" w:cs="Calibri"/>
                <w:b/>
                <w:bCs/>
              </w:rPr>
              <w:t xml:space="preserve">ed </w:t>
            </w:r>
            <w:r w:rsidRPr="00D519D2">
              <w:rPr>
                <w:rFonts w:ascii="Calibri" w:hAnsi="Calibri" w:cs="Calibri"/>
                <w:b/>
                <w:bCs/>
              </w:rPr>
              <w:t>E-mail</w:t>
            </w:r>
            <w:r w:rsidR="00722728" w:rsidRPr="00D519D2">
              <w:rPr>
                <w:rFonts w:ascii="Calibri" w:hAnsi="Calibri" w:cs="Calibri"/>
                <w:b/>
                <w:bCs/>
              </w:rPr>
              <w:t xml:space="preserve">* </w:t>
            </w:r>
            <w:r w:rsidR="00722728" w:rsidRPr="00D519D2">
              <w:rPr>
                <w:rFonts w:ascii="Calibri" w:hAnsi="Calibri" w:cs="Calibri"/>
                <w:b/>
                <w:bCs/>
                <w:sz w:val="14"/>
                <w:szCs w:val="14"/>
              </w:rPr>
              <w:t>the one you used to enrol</w:t>
            </w:r>
          </w:p>
        </w:tc>
        <w:tc>
          <w:tcPr>
            <w:tcW w:w="8079" w:type="dxa"/>
            <w:gridSpan w:val="3"/>
            <w:tcBorders>
              <w:right w:val="single" w:sz="4" w:space="0" w:color="auto"/>
            </w:tcBorders>
            <w:vAlign w:val="center"/>
          </w:tcPr>
          <w:p w14:paraId="0D3B0110" w14:textId="26FA00F3" w:rsidR="00CA5143" w:rsidRPr="00D519D2" w:rsidRDefault="00CA5143" w:rsidP="00012CA7">
            <w:pPr>
              <w:spacing w:line="360" w:lineRule="auto"/>
              <w:ind w:right="260"/>
              <w:rPr>
                <w:rFonts w:ascii="Calibri" w:hAnsi="Calibri" w:cs="Calibri"/>
                <w:color w:val="4472C4" w:themeColor="accent1"/>
              </w:rPr>
            </w:pPr>
          </w:p>
        </w:tc>
      </w:tr>
    </w:tbl>
    <w:p w14:paraId="40E0E585" w14:textId="77777777" w:rsidR="00A77EE3" w:rsidRPr="00D519D2" w:rsidRDefault="00A77EE3" w:rsidP="00A614A7">
      <w:pPr>
        <w:spacing w:after="0"/>
        <w:ind w:right="260"/>
        <w:rPr>
          <w:rFonts w:ascii="Calibri" w:hAnsi="Calibri" w:cs="Calibri"/>
          <w:b/>
          <w:bCs/>
          <w:color w:val="000000"/>
          <w:sz w:val="20"/>
          <w:szCs w:val="20"/>
        </w:rPr>
      </w:pPr>
    </w:p>
    <w:p w14:paraId="16EB53EF" w14:textId="3C0FB008" w:rsidR="0002086C" w:rsidRPr="00D519D2" w:rsidRDefault="0002086C" w:rsidP="00A614A7">
      <w:pPr>
        <w:spacing w:after="0"/>
        <w:ind w:right="260"/>
        <w:rPr>
          <w:rFonts w:ascii="Calibri" w:hAnsi="Calibri" w:cs="Calibri"/>
          <w:color w:val="000000"/>
          <w:sz w:val="20"/>
          <w:szCs w:val="20"/>
        </w:rPr>
      </w:pPr>
      <w:r w:rsidRPr="00D519D2">
        <w:rPr>
          <w:rFonts w:ascii="Calibri" w:hAnsi="Calibri" w:cs="Calibri"/>
          <w:b/>
          <w:bCs/>
          <w:color w:val="000000"/>
          <w:sz w:val="20"/>
          <w:szCs w:val="20"/>
        </w:rPr>
        <w:t>Plagiarism</w:t>
      </w:r>
      <w:r w:rsidRPr="00D519D2">
        <w:rPr>
          <w:rFonts w:ascii="Calibri" w:hAnsi="Calibri" w:cs="Calibri"/>
          <w:color w:val="000000"/>
          <w:sz w:val="20"/>
          <w:szCs w:val="20"/>
        </w:rPr>
        <w:t xml:space="preserve"> means using another person’s intellectual output and presenting it (without appropriate acknowledgement of the author or source) as one’s own.</w:t>
      </w:r>
      <w:r w:rsidR="00A570B3" w:rsidRPr="00D519D2">
        <w:rPr>
          <w:rFonts w:ascii="Calibri" w:hAnsi="Calibri" w:cs="Calibri"/>
          <w:color w:val="000000"/>
          <w:sz w:val="20"/>
          <w:szCs w:val="20"/>
        </w:rPr>
        <w:br/>
      </w:r>
      <w:r w:rsidR="00A570B3" w:rsidRPr="00D519D2">
        <w:rPr>
          <w:rFonts w:ascii="Calibri" w:hAnsi="Calibri" w:cs="Calibri"/>
          <w:b/>
          <w:bCs/>
          <w:color w:val="000000"/>
          <w:sz w:val="20"/>
          <w:szCs w:val="20"/>
        </w:rPr>
        <w:t>Collusi</w:t>
      </w:r>
      <w:r w:rsidR="0038210F" w:rsidRPr="00D519D2">
        <w:rPr>
          <w:rFonts w:ascii="Calibri" w:hAnsi="Calibri" w:cs="Calibri"/>
          <w:b/>
          <w:bCs/>
          <w:color w:val="000000"/>
          <w:sz w:val="20"/>
          <w:szCs w:val="20"/>
        </w:rPr>
        <w:t>on</w:t>
      </w:r>
      <w:r w:rsidR="0038210F" w:rsidRPr="00D519D2">
        <w:rPr>
          <w:rFonts w:ascii="Calibri" w:hAnsi="Calibri" w:cs="Calibri"/>
          <w:color w:val="000000"/>
          <w:sz w:val="20"/>
          <w:szCs w:val="20"/>
        </w:rPr>
        <w:t xml:space="preserve"> means working with others without acknowledging each other in the completion of assessments. </w:t>
      </w:r>
    </w:p>
    <w:p w14:paraId="4287B36E" w14:textId="438DB0E8" w:rsidR="00B041C8" w:rsidRPr="00D519D2" w:rsidRDefault="0002086C" w:rsidP="00A614A7">
      <w:pPr>
        <w:spacing w:after="0"/>
        <w:ind w:right="260"/>
        <w:rPr>
          <w:rFonts w:ascii="Calibri" w:hAnsi="Calibri" w:cs="Calibri"/>
          <w:color w:val="000000"/>
          <w:sz w:val="20"/>
          <w:szCs w:val="20"/>
        </w:rPr>
      </w:pPr>
      <w:r w:rsidRPr="00D519D2">
        <w:rPr>
          <w:rFonts w:ascii="Calibri" w:hAnsi="Calibri" w:cs="Calibri"/>
          <w:b/>
          <w:bCs/>
          <w:color w:val="000000"/>
          <w:sz w:val="20"/>
          <w:szCs w:val="20"/>
        </w:rPr>
        <w:t>Plagiarism</w:t>
      </w:r>
      <w:r w:rsidR="0038210F" w:rsidRPr="00D519D2">
        <w:rPr>
          <w:rFonts w:ascii="Calibri" w:hAnsi="Calibri" w:cs="Calibri"/>
          <w:b/>
          <w:bCs/>
          <w:color w:val="000000"/>
          <w:sz w:val="20"/>
          <w:szCs w:val="20"/>
        </w:rPr>
        <w:t xml:space="preserve"> and Collusion</w:t>
      </w:r>
      <w:r w:rsidRPr="00D519D2">
        <w:rPr>
          <w:rFonts w:ascii="Calibri" w:hAnsi="Calibri" w:cs="Calibri"/>
          <w:b/>
          <w:bCs/>
          <w:color w:val="000000"/>
          <w:sz w:val="20"/>
          <w:szCs w:val="20"/>
        </w:rPr>
        <w:t xml:space="preserve"> constitutes academic misconduct</w:t>
      </w:r>
      <w:r w:rsidRPr="00D519D2">
        <w:rPr>
          <w:rFonts w:ascii="Calibri" w:hAnsi="Calibri" w:cs="Calibri"/>
          <w:color w:val="000000"/>
          <w:sz w:val="20"/>
          <w:szCs w:val="20"/>
        </w:rPr>
        <w:t>. Where there are reasonable grounds for believing that this has occurred, disciplinary</w:t>
      </w:r>
      <w:r w:rsidR="00263A2F" w:rsidRPr="00D519D2">
        <w:rPr>
          <w:rFonts w:ascii="Calibri" w:hAnsi="Calibri" w:cs="Calibri"/>
          <w:color w:val="000000"/>
          <w:sz w:val="20"/>
          <w:szCs w:val="20"/>
        </w:rPr>
        <w:t xml:space="preserve"> </w:t>
      </w:r>
      <w:r w:rsidRPr="00D519D2">
        <w:rPr>
          <w:rFonts w:ascii="Calibri" w:hAnsi="Calibri" w:cs="Calibri"/>
          <w:color w:val="000000"/>
          <w:sz w:val="20"/>
          <w:szCs w:val="20"/>
        </w:rPr>
        <w:t>procedures will be instituted.</w:t>
      </w:r>
      <w:r w:rsidR="004B7B59" w:rsidRPr="00D519D2">
        <w:rPr>
          <w:rFonts w:ascii="Calibri" w:hAnsi="Calibri" w:cs="Calibri"/>
          <w:color w:val="000000"/>
          <w:sz w:val="20"/>
          <w:szCs w:val="20"/>
        </w:rPr>
        <w:t xml:space="preserve"> </w:t>
      </w:r>
    </w:p>
    <w:p w14:paraId="0BEDC832" w14:textId="77777777" w:rsidR="00A77EE3" w:rsidRPr="00D519D2" w:rsidRDefault="00A77EE3" w:rsidP="00D75F4F">
      <w:pPr>
        <w:autoSpaceDE w:val="0"/>
        <w:autoSpaceDN w:val="0"/>
        <w:adjustRightInd w:val="0"/>
        <w:spacing w:after="0" w:line="240" w:lineRule="auto"/>
        <w:ind w:right="260"/>
        <w:rPr>
          <w:rFonts w:ascii="Calibri" w:hAnsi="Calibri" w:cs="Calibri"/>
          <w:color w:val="000000"/>
          <w:sz w:val="20"/>
          <w:szCs w:val="20"/>
        </w:rPr>
      </w:pPr>
    </w:p>
    <w:p w14:paraId="145A070E" w14:textId="16E936F3" w:rsidR="00D75F4F" w:rsidRPr="00D519D2" w:rsidRDefault="00D75F4F" w:rsidP="00D75F4F">
      <w:pPr>
        <w:autoSpaceDE w:val="0"/>
        <w:autoSpaceDN w:val="0"/>
        <w:adjustRightInd w:val="0"/>
        <w:spacing w:after="0" w:line="240" w:lineRule="auto"/>
        <w:ind w:right="260"/>
        <w:rPr>
          <w:rFonts w:ascii="Calibri" w:hAnsi="Calibri" w:cs="Calibri"/>
          <w:color w:val="000000"/>
          <w:sz w:val="20"/>
          <w:szCs w:val="20"/>
        </w:rPr>
      </w:pPr>
      <w:r w:rsidRPr="00D519D2">
        <w:rPr>
          <w:rFonts w:ascii="Calibri" w:hAnsi="Calibri" w:cs="Calibri"/>
          <w:color w:val="000000"/>
          <w:sz w:val="20"/>
          <w:szCs w:val="20"/>
        </w:rPr>
        <w:t xml:space="preserve">I have read </w:t>
      </w:r>
      <w:r w:rsidR="000831EF" w:rsidRPr="00D519D2">
        <w:rPr>
          <w:rFonts w:ascii="Calibri" w:hAnsi="Calibri" w:cs="Calibri"/>
          <w:color w:val="000000"/>
          <w:sz w:val="20"/>
          <w:szCs w:val="20"/>
        </w:rPr>
        <w:t xml:space="preserve">the Learner Guide </w:t>
      </w:r>
      <w:r w:rsidRPr="00D519D2">
        <w:rPr>
          <w:rFonts w:ascii="Calibri" w:hAnsi="Calibri" w:cs="Calibri"/>
          <w:color w:val="000000"/>
          <w:sz w:val="20"/>
          <w:szCs w:val="20"/>
        </w:rPr>
        <w:t>policy on Plagiarism</w:t>
      </w:r>
      <w:r w:rsidR="00511323" w:rsidRPr="00D519D2">
        <w:rPr>
          <w:rFonts w:ascii="Calibri" w:hAnsi="Calibri" w:cs="Calibri"/>
          <w:color w:val="000000"/>
          <w:sz w:val="20"/>
          <w:szCs w:val="20"/>
        </w:rPr>
        <w:t xml:space="preserve"> and Collusion</w:t>
      </w:r>
      <w:r w:rsidRPr="00D519D2">
        <w:rPr>
          <w:rFonts w:ascii="Calibri" w:hAnsi="Calibri" w:cs="Calibri"/>
          <w:color w:val="000000"/>
          <w:sz w:val="20"/>
          <w:szCs w:val="20"/>
        </w:rPr>
        <w:t xml:space="preserve"> (or have had this explained to me by my teachers) and</w:t>
      </w:r>
      <w:r w:rsidR="008D1D91" w:rsidRPr="00D519D2">
        <w:rPr>
          <w:rFonts w:ascii="Calibri" w:hAnsi="Calibri" w:cs="Calibri"/>
          <w:color w:val="000000"/>
          <w:sz w:val="20"/>
          <w:szCs w:val="20"/>
        </w:rPr>
        <w:t xml:space="preserve"> </w:t>
      </w:r>
      <w:r w:rsidRPr="00D519D2">
        <w:rPr>
          <w:rFonts w:ascii="Calibri" w:hAnsi="Calibri" w:cs="Calibri"/>
          <w:color w:val="000000"/>
          <w:sz w:val="20"/>
          <w:szCs w:val="20"/>
        </w:rPr>
        <w:t xml:space="preserve">understand the consequences of committing academic </w:t>
      </w:r>
      <w:r w:rsidR="003F3473" w:rsidRPr="00D519D2">
        <w:rPr>
          <w:rFonts w:ascii="Calibri" w:hAnsi="Calibri" w:cs="Calibri"/>
          <w:color w:val="000000"/>
          <w:sz w:val="20"/>
          <w:szCs w:val="20"/>
        </w:rPr>
        <w:t>misconduct.</w:t>
      </w:r>
      <w:r w:rsidR="003C1822" w:rsidRPr="00D519D2">
        <w:rPr>
          <w:rFonts w:ascii="Calibri" w:hAnsi="Calibri" w:cs="Calibri"/>
          <w:color w:val="000000"/>
          <w:sz w:val="20"/>
          <w:szCs w:val="20"/>
        </w:rPr>
        <w:t xml:space="preserve"> </w:t>
      </w:r>
    </w:p>
    <w:p w14:paraId="12C21E43" w14:textId="77777777" w:rsidR="00A77EE3" w:rsidRPr="00D519D2" w:rsidRDefault="00A77EE3" w:rsidP="00D75F4F">
      <w:pPr>
        <w:autoSpaceDE w:val="0"/>
        <w:autoSpaceDN w:val="0"/>
        <w:adjustRightInd w:val="0"/>
        <w:spacing w:after="0" w:line="240" w:lineRule="auto"/>
        <w:ind w:right="260"/>
        <w:rPr>
          <w:rFonts w:ascii="Calibri" w:hAnsi="Calibri" w:cs="Calibri"/>
          <w:color w:val="000000"/>
          <w:sz w:val="20"/>
          <w:szCs w:val="20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96"/>
        <w:gridCol w:w="1105"/>
        <w:gridCol w:w="3278"/>
        <w:gridCol w:w="1967"/>
        <w:gridCol w:w="3515"/>
      </w:tblGrid>
      <w:tr w:rsidR="007E2022" w:rsidRPr="00D519D2" w14:paraId="61CFEE33" w14:textId="77777777" w:rsidTr="526900F3">
        <w:tc>
          <w:tcPr>
            <w:tcW w:w="10461" w:type="dxa"/>
            <w:gridSpan w:val="5"/>
          </w:tcPr>
          <w:p w14:paraId="45E0F2D0" w14:textId="3A317BF0" w:rsidR="007E2022" w:rsidRPr="00D519D2" w:rsidRDefault="00BF495D" w:rsidP="00A77EE3">
            <w:pPr>
              <w:autoSpaceDE w:val="0"/>
              <w:autoSpaceDN w:val="0"/>
              <w:adjustRightInd w:val="0"/>
              <w:spacing w:line="48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D519D2">
              <w:rPr>
                <w:rFonts w:ascii="Calibri" w:hAnsi="Calibri" w:cs="Calibri"/>
                <w:b/>
                <w:bCs/>
                <w:color w:val="000000"/>
              </w:rPr>
              <w:t>I</w:t>
            </w:r>
            <w:r w:rsidR="002F3810" w:rsidRPr="00D519D2">
              <w:rPr>
                <w:rFonts w:ascii="Calibri" w:hAnsi="Calibri" w:cs="Calibri"/>
                <w:b/>
                <w:bCs/>
                <w:color w:val="000000"/>
              </w:rPr>
              <w:t>n good faith</w:t>
            </w:r>
            <w:r w:rsidR="003F3473" w:rsidRPr="00D519D2">
              <w:rPr>
                <w:rFonts w:ascii="Calibri" w:hAnsi="Calibri" w:cs="Calibri"/>
                <w:color w:val="000000"/>
              </w:rPr>
              <w:t xml:space="preserve"> (Highlight </w:t>
            </w:r>
            <w:r w:rsidR="003F3473" w:rsidRPr="00D519D2">
              <w:rPr>
                <w:rFonts w:ascii="Calibri" w:hAnsi="Calibri" w:cs="Calibri"/>
                <w:b/>
                <w:bCs/>
                <w:color w:val="000000"/>
                <w:highlight w:val="yellow"/>
              </w:rPr>
              <w:t>Yes</w:t>
            </w:r>
            <w:r w:rsidR="003F3473" w:rsidRPr="00D519D2">
              <w:rPr>
                <w:rFonts w:ascii="Calibri" w:hAnsi="Calibri" w:cs="Calibri"/>
                <w:color w:val="000000"/>
              </w:rPr>
              <w:t xml:space="preserve"> to acknowledge each statement) </w:t>
            </w:r>
          </w:p>
        </w:tc>
      </w:tr>
      <w:tr w:rsidR="007E2022" w:rsidRPr="00D519D2" w14:paraId="3472DB51" w14:textId="77777777" w:rsidTr="00852B1C">
        <w:tc>
          <w:tcPr>
            <w:tcW w:w="596" w:type="dxa"/>
          </w:tcPr>
          <w:p w14:paraId="7655716C" w14:textId="4ED74C36" w:rsidR="007E2022" w:rsidRPr="00D519D2" w:rsidRDefault="007E2022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865" w:type="dxa"/>
            <w:gridSpan w:val="4"/>
          </w:tcPr>
          <w:p w14:paraId="24C85508" w14:textId="20A806B4" w:rsidR="007E2022" w:rsidRPr="00D519D2" w:rsidRDefault="007E2022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I declare that my work will demonstrate my own </w:t>
            </w:r>
            <w:r w:rsidR="007821E7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knowledge, </w:t>
            </w:r>
            <w:r w:rsidR="00610F92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skills,</w:t>
            </w:r>
            <w:r w:rsidR="007821E7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and abilities</w:t>
            </w:r>
            <w:r w:rsidR="005A2EBD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</w:tr>
      <w:tr w:rsidR="007E2022" w:rsidRPr="00D519D2" w14:paraId="0427B5E3" w14:textId="77777777" w:rsidTr="00852B1C">
        <w:tc>
          <w:tcPr>
            <w:tcW w:w="596" w:type="dxa"/>
          </w:tcPr>
          <w:p w14:paraId="55E75D9A" w14:textId="01535A5E" w:rsidR="007E2022" w:rsidRPr="00D519D2" w:rsidRDefault="007E2022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865" w:type="dxa"/>
            <w:gridSpan w:val="4"/>
          </w:tcPr>
          <w:p w14:paraId="35547560" w14:textId="3524F524" w:rsidR="007E2022" w:rsidRPr="00D519D2" w:rsidRDefault="007E2022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I have taken proper and reasonable care to prevent </w:t>
            </w:r>
            <w:r w:rsidR="00F53356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my</w:t>
            </w: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work from being copied by another student.</w:t>
            </w:r>
          </w:p>
        </w:tc>
      </w:tr>
      <w:tr w:rsidR="007E2022" w:rsidRPr="00D519D2" w14:paraId="0AE362FD" w14:textId="77777777" w:rsidTr="00852B1C">
        <w:tc>
          <w:tcPr>
            <w:tcW w:w="596" w:type="dxa"/>
          </w:tcPr>
          <w:p w14:paraId="4789CE6F" w14:textId="20707E8B" w:rsidR="007E2022" w:rsidRPr="00D519D2" w:rsidRDefault="007E2022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865" w:type="dxa"/>
            <w:gridSpan w:val="4"/>
          </w:tcPr>
          <w:p w14:paraId="027984AC" w14:textId="5CF98258" w:rsidR="007E2022" w:rsidRPr="00D519D2" w:rsidRDefault="007E2022" w:rsidP="00A77EE3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I give permission to NTM to reproduce </w:t>
            </w:r>
            <w:r w:rsidR="00F53356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y assessments </w:t>
            </w: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and provide a copy to another member of staff</w:t>
            </w:r>
            <w:r w:rsidR="0087296A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our auditor</w:t>
            </w: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for the purpose of cross checking</w:t>
            </w:r>
            <w:r w:rsidR="00AE6E19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, </w:t>
            </w: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moderation</w:t>
            </w:r>
            <w:r w:rsidR="00AE6E19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, validation, and quality control purposes. </w:t>
            </w:r>
          </w:p>
        </w:tc>
      </w:tr>
      <w:tr w:rsidR="00317D1D" w:rsidRPr="00D519D2" w14:paraId="63B73ABF" w14:textId="77777777" w:rsidTr="00852B1C">
        <w:tc>
          <w:tcPr>
            <w:tcW w:w="596" w:type="dxa"/>
          </w:tcPr>
          <w:p w14:paraId="0CBD6D97" w14:textId="2884BEF6" w:rsidR="00317D1D" w:rsidRPr="00D519D2" w:rsidRDefault="00317D1D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865" w:type="dxa"/>
            <w:gridSpan w:val="4"/>
          </w:tcPr>
          <w:p w14:paraId="5A21F4BF" w14:textId="4E7843DE" w:rsidR="00317D1D" w:rsidRPr="00D519D2" w:rsidRDefault="00317D1D" w:rsidP="00A77EE3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I give permission to authenticate </w:t>
            </w:r>
            <w:r w:rsidR="00F53356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y </w:t>
            </w: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assessments, including submitting a copy to a checking/detection system that in turn may retain a copy of this work on a database for future checking.</w:t>
            </w:r>
          </w:p>
        </w:tc>
      </w:tr>
      <w:tr w:rsidR="007E2022" w:rsidRPr="00D519D2" w14:paraId="6B11E8C1" w14:textId="77777777" w:rsidTr="00852B1C">
        <w:tc>
          <w:tcPr>
            <w:tcW w:w="596" w:type="dxa"/>
          </w:tcPr>
          <w:p w14:paraId="39C61A30" w14:textId="4996D33D" w:rsidR="007E2022" w:rsidRPr="00D519D2" w:rsidRDefault="00BF495D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865" w:type="dxa"/>
            <w:gridSpan w:val="4"/>
          </w:tcPr>
          <w:p w14:paraId="7FE764C5" w14:textId="6915F756" w:rsidR="007E2022" w:rsidRPr="00D519D2" w:rsidRDefault="00BF495D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I will reference my work to ensure </w:t>
            </w:r>
            <w:r w:rsidR="00AA36DF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compliance</w:t>
            </w: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with copyright and intellectual property protection</w:t>
            </w:r>
          </w:p>
        </w:tc>
      </w:tr>
      <w:tr w:rsidR="009D59A3" w:rsidRPr="00D519D2" w14:paraId="391D94B6" w14:textId="77777777" w:rsidTr="00852B1C">
        <w:tc>
          <w:tcPr>
            <w:tcW w:w="596" w:type="dxa"/>
          </w:tcPr>
          <w:p w14:paraId="5A881D77" w14:textId="4DDA2E1D" w:rsidR="009D59A3" w:rsidRPr="00D519D2" w:rsidRDefault="33F90415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9865" w:type="dxa"/>
            <w:gridSpan w:val="4"/>
          </w:tcPr>
          <w:p w14:paraId="32DF3C6B" w14:textId="1C1EA1C4" w:rsidR="009D59A3" w:rsidRPr="00D519D2" w:rsidRDefault="009D59A3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I certify that all work will be my own and that I will not plagiarise the work of others or participate in collusion</w:t>
            </w:r>
            <w:r w:rsidR="00AA36DF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. </w:t>
            </w:r>
          </w:p>
        </w:tc>
      </w:tr>
      <w:tr w:rsidR="007E2022" w:rsidRPr="00D519D2" w14:paraId="07D2FF0A" w14:textId="77777777" w:rsidTr="00852B1C">
        <w:tc>
          <w:tcPr>
            <w:tcW w:w="596" w:type="dxa"/>
          </w:tcPr>
          <w:p w14:paraId="4E4DA72D" w14:textId="3F3BADBA" w:rsidR="007E2022" w:rsidRPr="00D519D2" w:rsidRDefault="007E2022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865" w:type="dxa"/>
            <w:gridSpan w:val="4"/>
          </w:tcPr>
          <w:p w14:paraId="50592AFD" w14:textId="396C979A" w:rsidR="007E2022" w:rsidRPr="00D519D2" w:rsidRDefault="007E2022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I will </w:t>
            </w:r>
            <w:r w:rsidR="000223D4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maintain</w:t>
            </w:r>
            <w:r w:rsidR="000F3726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and protect</w:t>
            </w:r>
            <w:r w:rsidR="000223D4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y</w:t>
            </w:r>
            <w:r w:rsidR="00BF495D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="0087296A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icrosoft Account and </w:t>
            </w:r>
            <w:r w:rsidR="00BF495D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OneDrive</w:t>
            </w: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containing course content</w:t>
            </w:r>
            <w:r w:rsidR="000223D4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</w:tr>
      <w:tr w:rsidR="00C87900" w:rsidRPr="00D519D2" w14:paraId="5AE4CFEA" w14:textId="77777777" w:rsidTr="00852B1C">
        <w:tc>
          <w:tcPr>
            <w:tcW w:w="596" w:type="dxa"/>
          </w:tcPr>
          <w:p w14:paraId="051CD167" w14:textId="0CBE014A" w:rsidR="00C87900" w:rsidRPr="00D519D2" w:rsidRDefault="6F2C7EDC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9865" w:type="dxa"/>
            <w:gridSpan w:val="4"/>
          </w:tcPr>
          <w:p w14:paraId="3D9A1357" w14:textId="08B43716" w:rsidR="00C87900" w:rsidRPr="00D519D2" w:rsidRDefault="00C87900" w:rsidP="00A77EE3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I will ensue I have virus protection on my digital devices and acknowledge that NTM is not responsible for any weblinks or files outside of NTM</w:t>
            </w:r>
            <w:r w:rsidR="003F3473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’s domain.</w:t>
            </w:r>
          </w:p>
        </w:tc>
      </w:tr>
      <w:tr w:rsidR="007E2022" w:rsidRPr="00D519D2" w14:paraId="349C5A28" w14:textId="77777777" w:rsidTr="00852B1C">
        <w:tc>
          <w:tcPr>
            <w:tcW w:w="596" w:type="dxa"/>
          </w:tcPr>
          <w:p w14:paraId="0BE27DC6" w14:textId="2FEE499B" w:rsidR="007E2022" w:rsidRPr="00D519D2" w:rsidRDefault="00BF495D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865" w:type="dxa"/>
            <w:gridSpan w:val="4"/>
          </w:tcPr>
          <w:p w14:paraId="448EC806" w14:textId="26D1A51D" w:rsidR="007E2022" w:rsidRPr="00D519D2" w:rsidRDefault="007E2022" w:rsidP="00A77EE3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I am responsible for backing up my work to multiple device/options: such as </w:t>
            </w:r>
            <w:r w:rsidR="00F05236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pock drive, </w:t>
            </w: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PC, USB and/or cloud</w:t>
            </w:r>
            <w:r w:rsidR="001C4A78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</w:tr>
      <w:tr w:rsidR="007E2022" w:rsidRPr="00D519D2" w14:paraId="21466407" w14:textId="77777777" w:rsidTr="00852B1C">
        <w:tc>
          <w:tcPr>
            <w:tcW w:w="596" w:type="dxa"/>
          </w:tcPr>
          <w:p w14:paraId="72ECEE7F" w14:textId="69DD7354" w:rsidR="007E2022" w:rsidRPr="00D519D2" w:rsidRDefault="00BF495D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865" w:type="dxa"/>
            <w:gridSpan w:val="4"/>
          </w:tcPr>
          <w:p w14:paraId="6D3B9169" w14:textId="3A1FD9A2" w:rsidR="007E2022" w:rsidRPr="00D519D2" w:rsidRDefault="007E2022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I will retain a copy of my completed work as submitted for assessment.</w:t>
            </w:r>
          </w:p>
        </w:tc>
      </w:tr>
      <w:tr w:rsidR="007E2022" w:rsidRPr="00D519D2" w14:paraId="32C39A84" w14:textId="77777777" w:rsidTr="00852B1C">
        <w:tc>
          <w:tcPr>
            <w:tcW w:w="596" w:type="dxa"/>
          </w:tcPr>
          <w:p w14:paraId="517F2BB5" w14:textId="27D0A57F" w:rsidR="007E2022" w:rsidRPr="00D519D2" w:rsidRDefault="00BF495D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865" w:type="dxa"/>
            <w:gridSpan w:val="4"/>
          </w:tcPr>
          <w:p w14:paraId="24783630" w14:textId="3FEAD903" w:rsidR="007E2022" w:rsidRPr="00D519D2" w:rsidRDefault="007E2022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I will </w:t>
            </w:r>
            <w:r w:rsidR="001C4A78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use </w:t>
            </w:r>
            <w:r w:rsidR="000F3726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eams and </w:t>
            </w: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my verified email address for assessment</w:t>
            </w:r>
            <w:r w:rsidR="000F3726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s</w:t>
            </w: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and all communication with NTM.</w:t>
            </w:r>
          </w:p>
        </w:tc>
      </w:tr>
      <w:tr w:rsidR="007E2022" w:rsidRPr="00D519D2" w14:paraId="78376428" w14:textId="77777777" w:rsidTr="00852B1C">
        <w:tc>
          <w:tcPr>
            <w:tcW w:w="596" w:type="dxa"/>
          </w:tcPr>
          <w:p w14:paraId="5E7CA332" w14:textId="75007750" w:rsidR="007E2022" w:rsidRPr="00D519D2" w:rsidRDefault="00BF495D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865" w:type="dxa"/>
            <w:gridSpan w:val="4"/>
          </w:tcPr>
          <w:p w14:paraId="150B93F2" w14:textId="3B8ADB2A" w:rsidR="007E2022" w:rsidRPr="00D519D2" w:rsidRDefault="007E2022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0" w:name="_Hlk30514915"/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I will carefully read the assessment criteria and submission requirements</w:t>
            </w:r>
            <w:r w:rsidR="00DF274F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for each assessment. </w:t>
            </w: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</w:tr>
      <w:tr w:rsidR="00722728" w:rsidRPr="00D519D2" w14:paraId="33DFE8E4" w14:textId="77777777" w:rsidTr="00852B1C">
        <w:tc>
          <w:tcPr>
            <w:tcW w:w="596" w:type="dxa"/>
          </w:tcPr>
          <w:p w14:paraId="16C51AB6" w14:textId="20D5E499" w:rsidR="00722728" w:rsidRPr="00D519D2" w:rsidRDefault="00722728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865" w:type="dxa"/>
            <w:gridSpan w:val="4"/>
          </w:tcPr>
          <w:p w14:paraId="229E7449" w14:textId="722D15FF" w:rsidR="00722728" w:rsidRPr="00D519D2" w:rsidRDefault="00722728" w:rsidP="00A77EE3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I will </w:t>
            </w:r>
            <w:hyperlink r:id="rId10" w:history="1">
              <w:r w:rsidRPr="00D519D2">
                <w:rPr>
                  <w:rStyle w:val="Hyperlink"/>
                  <w:rFonts w:ascii="Calibri" w:hAnsi="Calibri" w:cs="Calibri"/>
                  <w:sz w:val="20"/>
                  <w:szCs w:val="20"/>
                </w:rPr>
                <w:t>reference any AI research tools</w:t>
              </w:r>
            </w:hyperlink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uch as </w:t>
            </w:r>
            <w:hyperlink r:id="rId11" w:history="1">
              <w:r w:rsidRPr="00D519D2">
                <w:rPr>
                  <w:rStyle w:val="Hyperlink"/>
                  <w:rFonts w:ascii="Calibri" w:hAnsi="Calibri" w:cs="Calibri"/>
                  <w:sz w:val="20"/>
                  <w:szCs w:val="20"/>
                </w:rPr>
                <w:t>Chat GPT</w:t>
              </w:r>
            </w:hyperlink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or other tools when researching and completing assessments</w:t>
            </w:r>
          </w:p>
        </w:tc>
      </w:tr>
      <w:tr w:rsidR="00A31739" w:rsidRPr="00D519D2" w14:paraId="237E0F3E" w14:textId="77777777" w:rsidTr="00852B1C">
        <w:tc>
          <w:tcPr>
            <w:tcW w:w="596" w:type="dxa"/>
          </w:tcPr>
          <w:p w14:paraId="22D9CF4C" w14:textId="4FA73E9A" w:rsidR="00A31739" w:rsidRPr="00D519D2" w:rsidRDefault="009D59A3" w:rsidP="00A77EE3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865" w:type="dxa"/>
            <w:gridSpan w:val="4"/>
          </w:tcPr>
          <w:p w14:paraId="2742C50B" w14:textId="77777777" w:rsidR="00F66FC1" w:rsidRPr="00D519D2" w:rsidRDefault="009D59A3" w:rsidP="00A77EE3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color w:val="000000"/>
                <w:sz w:val="20"/>
                <w:szCs w:val="20"/>
              </w:rPr>
              <w:t>I certify that the statements I have attested to above have been made in good faith and are true and correct. For statements you do not certify leave unhighlighted.</w:t>
            </w:r>
            <w:r w:rsidR="00BB3E9C" w:rsidRPr="00D519D2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  <w:p w14:paraId="2D1AD698" w14:textId="77777777" w:rsidR="00F66FC1" w:rsidRPr="00D519D2" w:rsidRDefault="00F66FC1" w:rsidP="00A77EE3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18F2539B" w14:textId="478DFC74" w:rsidR="00A31739" w:rsidRPr="00D519D2" w:rsidRDefault="00BB3E9C" w:rsidP="00A77EE3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D519D2">
              <w:rPr>
                <w:rFonts w:ascii="Calibri" w:hAnsi="Calibri" w:cs="Calibri"/>
                <w:b/>
                <w:bCs/>
                <w:color w:val="009900"/>
                <w:sz w:val="20"/>
                <w:szCs w:val="20"/>
              </w:rPr>
              <w:t>Upload this form to Teams &gt; Assignments</w:t>
            </w:r>
          </w:p>
        </w:tc>
      </w:tr>
      <w:bookmarkEnd w:id="0"/>
      <w:tr w:rsidR="00164E98" w:rsidRPr="00D519D2" w14:paraId="4D00D367" w14:textId="77777777" w:rsidTr="00852B1C">
        <w:trPr>
          <w:trHeight w:val="271"/>
        </w:trPr>
        <w:tc>
          <w:tcPr>
            <w:tcW w:w="1701" w:type="dxa"/>
            <w:gridSpan w:val="2"/>
            <w:shd w:val="clear" w:color="auto" w:fill="E2EFD9" w:themeFill="accent6" w:themeFillTint="33"/>
            <w:vAlign w:val="center"/>
          </w:tcPr>
          <w:p w14:paraId="1F9CD57B" w14:textId="4D88EC9B" w:rsidR="00164E98" w:rsidRPr="00D519D2" w:rsidRDefault="00164E98" w:rsidP="001F135A">
            <w:pPr>
              <w:ind w:right="260"/>
              <w:rPr>
                <w:rFonts w:ascii="Calibri" w:hAnsi="Calibri" w:cs="Calibri"/>
                <w:b/>
                <w:bCs/>
              </w:rPr>
            </w:pPr>
            <w:r w:rsidRPr="00D519D2">
              <w:rPr>
                <w:rFonts w:ascii="Calibri" w:hAnsi="Calibri" w:cs="Calibri"/>
                <w:b/>
                <w:bCs/>
              </w:rPr>
              <w:t>Date</w:t>
            </w:r>
          </w:p>
        </w:tc>
        <w:tc>
          <w:tcPr>
            <w:tcW w:w="3278" w:type="dxa"/>
            <w:tcBorders>
              <w:right w:val="single" w:sz="4" w:space="0" w:color="auto"/>
            </w:tcBorders>
            <w:vAlign w:val="center"/>
          </w:tcPr>
          <w:p w14:paraId="5EB68328" w14:textId="28B9FDD8" w:rsidR="00164E98" w:rsidRPr="00D519D2" w:rsidRDefault="00164E98" w:rsidP="001F135A">
            <w:pPr>
              <w:spacing w:line="360" w:lineRule="auto"/>
              <w:ind w:right="260"/>
              <w:rPr>
                <w:rFonts w:ascii="Calibri" w:hAnsi="Calibri" w:cs="Calibri"/>
                <w:color w:val="4472C4" w:themeColor="accent1"/>
              </w:rPr>
            </w:pPr>
          </w:p>
        </w:tc>
        <w:tc>
          <w:tcPr>
            <w:tcW w:w="1967" w:type="dxa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AD28D92" w14:textId="04701FF7" w:rsidR="00164E98" w:rsidRPr="00D519D2" w:rsidRDefault="00014800" w:rsidP="001F135A">
            <w:pPr>
              <w:spacing w:line="360" w:lineRule="auto"/>
              <w:ind w:right="260"/>
              <w:rPr>
                <w:rFonts w:ascii="Calibri" w:hAnsi="Calibri" w:cs="Calibri"/>
                <w:b/>
                <w:bCs/>
              </w:rPr>
            </w:pPr>
            <w:r w:rsidRPr="00D519D2">
              <w:rPr>
                <w:rFonts w:ascii="Calibri" w:hAnsi="Calibri" w:cs="Calibri"/>
                <w:b/>
                <w:bCs/>
              </w:rPr>
              <w:t>Date</w:t>
            </w:r>
          </w:p>
        </w:tc>
        <w:tc>
          <w:tcPr>
            <w:tcW w:w="3515" w:type="dxa"/>
            <w:tcBorders>
              <w:right w:val="single" w:sz="4" w:space="0" w:color="auto"/>
            </w:tcBorders>
            <w:vAlign w:val="center"/>
          </w:tcPr>
          <w:p w14:paraId="1A8DCD11" w14:textId="55BEC18F" w:rsidR="00164E98" w:rsidRPr="00D519D2" w:rsidRDefault="00164E98" w:rsidP="001F135A">
            <w:pPr>
              <w:spacing w:line="360" w:lineRule="auto"/>
              <w:ind w:right="260"/>
              <w:rPr>
                <w:rFonts w:ascii="Calibri" w:hAnsi="Calibri" w:cs="Calibri"/>
                <w:color w:val="4472C4" w:themeColor="accent1"/>
              </w:rPr>
            </w:pPr>
          </w:p>
        </w:tc>
      </w:tr>
      <w:tr w:rsidR="00164E98" w:rsidRPr="00D519D2" w14:paraId="0DBED936" w14:textId="77777777" w:rsidTr="00852B1C">
        <w:trPr>
          <w:trHeight w:val="262"/>
        </w:trPr>
        <w:tc>
          <w:tcPr>
            <w:tcW w:w="1701" w:type="dxa"/>
            <w:gridSpan w:val="2"/>
            <w:shd w:val="clear" w:color="auto" w:fill="E2EFD9" w:themeFill="accent6" w:themeFillTint="33"/>
            <w:vAlign w:val="center"/>
          </w:tcPr>
          <w:p w14:paraId="33BAE22C" w14:textId="36F8F279" w:rsidR="00164E98" w:rsidRPr="00D519D2" w:rsidRDefault="006848E3" w:rsidP="00014800">
            <w:pPr>
              <w:ind w:right="260"/>
              <w:rPr>
                <w:rFonts w:ascii="Calibri" w:hAnsi="Calibri" w:cs="Calibri"/>
                <w:b/>
                <w:bCs/>
              </w:rPr>
            </w:pPr>
            <w:r w:rsidRPr="00D519D2">
              <w:rPr>
                <w:rFonts w:ascii="Calibri" w:hAnsi="Calibri" w:cs="Calibri"/>
                <w:b/>
                <w:bCs/>
              </w:rPr>
              <w:t>Your</w:t>
            </w:r>
            <w:r w:rsidR="00014800" w:rsidRPr="00D519D2">
              <w:rPr>
                <w:rFonts w:ascii="Calibri" w:hAnsi="Calibri" w:cs="Calibri"/>
                <w:b/>
                <w:bCs/>
              </w:rPr>
              <w:t xml:space="preserve"> </w:t>
            </w:r>
            <w:r w:rsidR="00874AAF" w:rsidRPr="00D519D2">
              <w:rPr>
                <w:rFonts w:ascii="Calibri" w:hAnsi="Calibri" w:cs="Calibri"/>
                <w:b/>
                <w:bCs/>
              </w:rPr>
              <w:t>Name</w:t>
            </w:r>
          </w:p>
        </w:tc>
        <w:tc>
          <w:tcPr>
            <w:tcW w:w="3278" w:type="dxa"/>
            <w:tcBorders>
              <w:right w:val="single" w:sz="4" w:space="0" w:color="auto"/>
            </w:tcBorders>
            <w:vAlign w:val="center"/>
          </w:tcPr>
          <w:p w14:paraId="23837DF7" w14:textId="60DE7320" w:rsidR="00164E98" w:rsidRPr="00D519D2" w:rsidRDefault="00164E98" w:rsidP="001F135A">
            <w:pPr>
              <w:spacing w:line="360" w:lineRule="auto"/>
              <w:ind w:right="260"/>
              <w:rPr>
                <w:rFonts w:ascii="Calibri" w:hAnsi="Calibri" w:cs="Calibri"/>
                <w:color w:val="4472C4" w:themeColor="accent1"/>
              </w:rPr>
            </w:pPr>
          </w:p>
        </w:tc>
        <w:tc>
          <w:tcPr>
            <w:tcW w:w="1967" w:type="dxa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6842741" w14:textId="22CAE626" w:rsidR="00164E98" w:rsidRPr="00D519D2" w:rsidRDefault="00014800" w:rsidP="00014800">
            <w:pPr>
              <w:ind w:right="260"/>
              <w:rPr>
                <w:rFonts w:ascii="Calibri" w:hAnsi="Calibri" w:cs="Calibri"/>
              </w:rPr>
            </w:pPr>
            <w:r w:rsidRPr="00D519D2">
              <w:rPr>
                <w:rFonts w:ascii="Calibri" w:hAnsi="Calibri" w:cs="Calibri"/>
                <w:b/>
                <w:bCs/>
              </w:rPr>
              <w:t>Tr</w:t>
            </w:r>
            <w:r w:rsidR="004305C8" w:rsidRPr="00D519D2">
              <w:rPr>
                <w:rFonts w:ascii="Calibri" w:hAnsi="Calibri" w:cs="Calibri"/>
                <w:b/>
                <w:bCs/>
              </w:rPr>
              <w:t>ainer</w:t>
            </w:r>
            <w:r w:rsidRPr="00D519D2">
              <w:rPr>
                <w:rFonts w:ascii="Calibri" w:hAnsi="Calibri" w:cs="Calibri"/>
                <w:b/>
                <w:bCs/>
              </w:rPr>
              <w:t xml:space="preserve"> </w:t>
            </w:r>
            <w:r w:rsidR="00874AAF" w:rsidRPr="00D519D2">
              <w:rPr>
                <w:rFonts w:ascii="Calibri" w:hAnsi="Calibri" w:cs="Calibri"/>
                <w:b/>
                <w:bCs/>
              </w:rPr>
              <w:t>Name</w:t>
            </w:r>
          </w:p>
        </w:tc>
        <w:tc>
          <w:tcPr>
            <w:tcW w:w="3515" w:type="dxa"/>
            <w:tcBorders>
              <w:right w:val="single" w:sz="4" w:space="0" w:color="auto"/>
            </w:tcBorders>
            <w:vAlign w:val="center"/>
          </w:tcPr>
          <w:p w14:paraId="16E296C6" w14:textId="7A95A1D9" w:rsidR="00164E98" w:rsidRPr="00D519D2" w:rsidRDefault="00164E98" w:rsidP="001F135A">
            <w:pPr>
              <w:spacing w:line="360" w:lineRule="auto"/>
              <w:ind w:right="260"/>
              <w:rPr>
                <w:rFonts w:ascii="Calibri" w:hAnsi="Calibri" w:cs="Calibri"/>
                <w:color w:val="4472C4" w:themeColor="accent1"/>
              </w:rPr>
            </w:pPr>
          </w:p>
        </w:tc>
      </w:tr>
    </w:tbl>
    <w:p w14:paraId="0021DDE1" w14:textId="77777777" w:rsidR="00F66FC1" w:rsidRPr="00F66FC1" w:rsidRDefault="00F66FC1" w:rsidP="00F66FC1">
      <w:pPr>
        <w:rPr>
          <w:rFonts w:ascii="Arial" w:hAnsi="Arial" w:cs="Arial"/>
          <w:sz w:val="18"/>
          <w:szCs w:val="18"/>
        </w:rPr>
      </w:pPr>
    </w:p>
    <w:sectPr w:rsidR="00F66FC1" w:rsidRPr="00F66FC1" w:rsidSect="00586876">
      <w:footerReference w:type="default" r:id="rId12"/>
      <w:pgSz w:w="11906" w:h="16838"/>
      <w:pgMar w:top="426" w:right="720" w:bottom="720" w:left="720" w:header="708" w:footer="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011FD8" w14:textId="77777777" w:rsidR="00115C04" w:rsidRDefault="00115C04" w:rsidP="000150BD">
      <w:pPr>
        <w:spacing w:after="0" w:line="240" w:lineRule="auto"/>
      </w:pPr>
      <w:r>
        <w:separator/>
      </w:r>
    </w:p>
  </w:endnote>
  <w:endnote w:type="continuationSeparator" w:id="0">
    <w:p w14:paraId="412C174D" w14:textId="77777777" w:rsidR="00115C04" w:rsidRDefault="00115C04" w:rsidP="000150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2FF5DB" w14:textId="34FFC02C" w:rsidR="000150BD" w:rsidRDefault="000150BD">
    <w:pPr>
      <w:pStyle w:val="Footer"/>
    </w:pPr>
  </w:p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3005"/>
      <w:gridCol w:w="3005"/>
      <w:gridCol w:w="3006"/>
    </w:tblGrid>
    <w:tr w:rsidR="000150BD" w14:paraId="4DF87EF0" w14:textId="77777777" w:rsidTr="00F34AB2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5FF784FC" w14:textId="77777777" w:rsidR="000150BD" w:rsidRDefault="000150BD" w:rsidP="000150BD">
          <w:pPr>
            <w:pStyle w:val="Footer"/>
          </w:pPr>
          <w:r>
            <w:rPr>
              <w:b/>
              <w:bCs/>
              <w:color w:val="7030A0"/>
              <w:sz w:val="16"/>
              <w:szCs w:val="16"/>
            </w:rPr>
            <w:t>Student</w:t>
          </w:r>
          <w:r w:rsidRPr="005E134A">
            <w:rPr>
              <w:b/>
              <w:bCs/>
              <w:color w:val="7030A0"/>
              <w:sz w:val="16"/>
              <w:szCs w:val="16"/>
            </w:rPr>
            <w:t xml:space="preserve"> Administration</w:t>
          </w:r>
        </w:p>
      </w:tc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35B59AC1" w14:textId="699651F4" w:rsidR="000150BD" w:rsidRDefault="000150BD" w:rsidP="000150BD">
          <w:pPr>
            <w:pStyle w:val="Footer"/>
            <w:jc w:val="center"/>
          </w:pPr>
          <w:r w:rsidRPr="005E134A">
            <w:rPr>
              <w:rFonts w:eastAsia="Calibri"/>
              <w:b/>
              <w:sz w:val="16"/>
              <w:szCs w:val="16"/>
            </w:rPr>
            <w:t>Version</w:t>
          </w:r>
          <w:r w:rsidRPr="005E134A">
            <w:rPr>
              <w:rFonts w:eastAsia="Calibri"/>
              <w:sz w:val="16"/>
              <w:szCs w:val="16"/>
            </w:rPr>
            <w:t xml:space="preserve">: </w:t>
          </w:r>
          <w:r w:rsidR="00EA1964">
            <w:rPr>
              <w:rFonts w:eastAsia="Calibri"/>
              <w:sz w:val="16"/>
              <w:szCs w:val="16"/>
            </w:rPr>
            <w:t>2.</w:t>
          </w:r>
          <w:r w:rsidR="00F66FC1">
            <w:rPr>
              <w:rFonts w:eastAsia="Calibri"/>
              <w:sz w:val="16"/>
              <w:szCs w:val="16"/>
            </w:rPr>
            <w:t>2</w:t>
          </w:r>
        </w:p>
      </w:tc>
      <w:tc>
        <w:tcPr>
          <w:tcW w:w="3006" w:type="dxa"/>
          <w:tcBorders>
            <w:top w:val="nil"/>
            <w:left w:val="nil"/>
            <w:bottom w:val="nil"/>
            <w:right w:val="nil"/>
          </w:tcBorders>
        </w:tcPr>
        <w:p w14:paraId="12FEA479" w14:textId="2666CD10" w:rsidR="000150BD" w:rsidRDefault="000150BD" w:rsidP="000150BD">
          <w:pPr>
            <w:pStyle w:val="Footer"/>
            <w:jc w:val="right"/>
          </w:pPr>
          <w:r w:rsidRPr="005E134A">
            <w:rPr>
              <w:rFonts w:eastAsia="Calibri"/>
              <w:b/>
              <w:sz w:val="16"/>
              <w:szCs w:val="16"/>
            </w:rPr>
            <w:t>Created</w:t>
          </w:r>
          <w:r w:rsidRPr="005E134A">
            <w:rPr>
              <w:rFonts w:eastAsia="Calibri"/>
              <w:sz w:val="16"/>
              <w:szCs w:val="16"/>
            </w:rPr>
            <w:t xml:space="preserve">: </w:t>
          </w:r>
          <w:r>
            <w:rPr>
              <w:rFonts w:eastAsia="Calibri"/>
              <w:sz w:val="16"/>
              <w:szCs w:val="16"/>
            </w:rPr>
            <w:t>21.01.2020</w:t>
          </w:r>
        </w:p>
      </w:tc>
    </w:tr>
    <w:tr w:rsidR="000150BD" w14:paraId="763F7E38" w14:textId="77777777" w:rsidTr="00F34AB2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512A93E1" w14:textId="695B8F27" w:rsidR="000150BD" w:rsidRDefault="000150BD" w:rsidP="000150BD">
          <w:pPr>
            <w:pStyle w:val="Footer"/>
          </w:pPr>
          <w:r w:rsidRPr="005E134A">
            <w:rPr>
              <w:b/>
              <w:sz w:val="16"/>
              <w:szCs w:val="16"/>
            </w:rPr>
            <w:t>National Training Masters</w:t>
          </w:r>
          <w:r>
            <w:rPr>
              <w:b/>
              <w:sz w:val="16"/>
              <w:szCs w:val="16"/>
            </w:rPr>
            <w:t xml:space="preserve"> © 202</w:t>
          </w:r>
          <w:r w:rsidR="00EA1964">
            <w:rPr>
              <w:b/>
              <w:sz w:val="16"/>
              <w:szCs w:val="16"/>
            </w:rPr>
            <w:t>3</w:t>
          </w:r>
        </w:p>
      </w:tc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6977FEA5" w14:textId="77777777" w:rsidR="000150BD" w:rsidRDefault="000150BD" w:rsidP="000150BD">
          <w:pPr>
            <w:pStyle w:val="Footer"/>
            <w:jc w:val="center"/>
          </w:pPr>
          <w:r>
            <w:rPr>
              <w:b/>
              <w:sz w:val="16"/>
              <w:szCs w:val="16"/>
            </w:rPr>
            <w:t xml:space="preserve">RTO Code: </w:t>
          </w:r>
          <w:r w:rsidRPr="0015430D">
            <w:rPr>
              <w:bCs/>
              <w:sz w:val="16"/>
              <w:szCs w:val="16"/>
            </w:rPr>
            <w:t>91284</w:t>
          </w:r>
        </w:p>
      </w:tc>
      <w:tc>
        <w:tcPr>
          <w:tcW w:w="3006" w:type="dxa"/>
          <w:tcBorders>
            <w:top w:val="nil"/>
            <w:left w:val="nil"/>
            <w:bottom w:val="nil"/>
            <w:right w:val="nil"/>
          </w:tcBorders>
        </w:tcPr>
        <w:p w14:paraId="3B70ECF6" w14:textId="3817121F" w:rsidR="000150BD" w:rsidRDefault="000150BD" w:rsidP="000150BD">
          <w:pPr>
            <w:pStyle w:val="Footer"/>
            <w:jc w:val="right"/>
          </w:pPr>
          <w:r w:rsidRPr="005E134A">
            <w:rPr>
              <w:b/>
              <w:sz w:val="16"/>
              <w:szCs w:val="16"/>
            </w:rPr>
            <w:t>Modified</w:t>
          </w:r>
          <w:r w:rsidRPr="005E134A">
            <w:rPr>
              <w:sz w:val="16"/>
              <w:szCs w:val="16"/>
            </w:rPr>
            <w:t xml:space="preserve">: </w:t>
          </w:r>
          <w:r w:rsidR="00F66FC1">
            <w:rPr>
              <w:sz w:val="16"/>
              <w:szCs w:val="16"/>
            </w:rPr>
            <w:t>19/11/25_SB</w:t>
          </w:r>
        </w:p>
      </w:tc>
    </w:tr>
    <w:tr w:rsidR="000150BD" w14:paraId="6740A4F8" w14:textId="77777777" w:rsidTr="00F34AB2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7CDA16E9" w14:textId="486375D7" w:rsidR="000150BD" w:rsidRDefault="00E36CB7" w:rsidP="000150BD">
          <w:pPr>
            <w:pStyle w:val="Footer"/>
          </w:pPr>
          <w:r>
            <w:rPr>
              <w:b/>
              <w:color w:val="7030A0"/>
              <w:sz w:val="16"/>
              <w:szCs w:val="16"/>
            </w:rPr>
            <w:t>DIGS</w:t>
          </w:r>
          <w:r w:rsidR="000150BD">
            <w:rPr>
              <w:b/>
              <w:sz w:val="16"/>
              <w:szCs w:val="16"/>
            </w:rPr>
            <w:t xml:space="preserve"> </w:t>
          </w:r>
          <w:r w:rsidR="00141BA5">
            <w:rPr>
              <w:b/>
              <w:sz w:val="16"/>
              <w:szCs w:val="16"/>
            </w:rPr>
            <w:t>Digital Submission</w:t>
          </w:r>
          <w:r w:rsidR="000150BD">
            <w:rPr>
              <w:b/>
              <w:sz w:val="16"/>
              <w:szCs w:val="16"/>
            </w:rPr>
            <w:t xml:space="preserve"> Form </w:t>
          </w:r>
        </w:p>
      </w:tc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55ADF07D" w14:textId="51E52342" w:rsidR="000150BD" w:rsidRDefault="000150BD" w:rsidP="000150BD">
          <w:pPr>
            <w:pStyle w:val="Footer"/>
            <w:jc w:val="center"/>
          </w:pPr>
          <w:r>
            <w:rPr>
              <w:b/>
              <w:sz w:val="16"/>
              <w:szCs w:val="16"/>
            </w:rPr>
            <w:t>Author</w:t>
          </w:r>
          <w:r w:rsidRPr="00F431CD">
            <w:rPr>
              <w:bCs/>
              <w:sz w:val="16"/>
              <w:szCs w:val="16"/>
            </w:rPr>
            <w:t xml:space="preserve">: </w:t>
          </w:r>
          <w:r w:rsidR="00EA1964">
            <w:rPr>
              <w:bCs/>
              <w:sz w:val="16"/>
              <w:szCs w:val="16"/>
            </w:rPr>
            <w:t>David Michal Lipták</w:t>
          </w:r>
        </w:p>
      </w:tc>
      <w:tc>
        <w:tcPr>
          <w:tcW w:w="3006" w:type="dxa"/>
          <w:tcBorders>
            <w:top w:val="nil"/>
            <w:left w:val="nil"/>
            <w:bottom w:val="nil"/>
            <w:right w:val="nil"/>
          </w:tcBorders>
        </w:tcPr>
        <w:p w14:paraId="0CEFD164" w14:textId="77777777" w:rsidR="000150BD" w:rsidRDefault="000150BD" w:rsidP="000150BD">
          <w:pPr>
            <w:pStyle w:val="Footer"/>
            <w:jc w:val="right"/>
          </w:pPr>
          <w:r w:rsidRPr="00B4265A">
            <w:rPr>
              <w:b/>
              <w:sz w:val="16"/>
              <w:szCs w:val="16"/>
            </w:rPr>
            <w:t>Page:</w:t>
          </w:r>
          <w:r>
            <w:rPr>
              <w:bCs/>
              <w:sz w:val="16"/>
              <w:szCs w:val="16"/>
            </w:rPr>
            <w:t xml:space="preserve"> </w:t>
          </w:r>
          <w:r>
            <w:rPr>
              <w:bCs/>
              <w:sz w:val="16"/>
              <w:szCs w:val="16"/>
            </w:rPr>
            <w:fldChar w:fldCharType="begin"/>
          </w:r>
          <w:r>
            <w:rPr>
              <w:bCs/>
              <w:sz w:val="16"/>
              <w:szCs w:val="16"/>
            </w:rPr>
            <w:instrText xml:space="preserve"> PAGE  \* Arabic  \* MERGEFORMAT </w:instrText>
          </w:r>
          <w:r>
            <w:rPr>
              <w:bCs/>
              <w:sz w:val="16"/>
              <w:szCs w:val="16"/>
            </w:rPr>
            <w:fldChar w:fldCharType="separate"/>
          </w:r>
          <w:r>
            <w:rPr>
              <w:bCs/>
              <w:sz w:val="16"/>
              <w:szCs w:val="16"/>
            </w:rPr>
            <w:t>1</w:t>
          </w:r>
          <w:r>
            <w:rPr>
              <w:bCs/>
              <w:sz w:val="16"/>
              <w:szCs w:val="16"/>
            </w:rPr>
            <w:fldChar w:fldCharType="end"/>
          </w:r>
          <w:r>
            <w:rPr>
              <w:bCs/>
              <w:sz w:val="16"/>
              <w:szCs w:val="16"/>
            </w:rPr>
            <w:t xml:space="preserve"> of </w:t>
          </w:r>
          <w:r>
            <w:rPr>
              <w:bCs/>
              <w:sz w:val="16"/>
              <w:szCs w:val="16"/>
            </w:rPr>
            <w:fldChar w:fldCharType="begin"/>
          </w:r>
          <w:r>
            <w:rPr>
              <w:bCs/>
              <w:sz w:val="16"/>
              <w:szCs w:val="16"/>
            </w:rPr>
            <w:instrText xml:space="preserve"> NUMPAGES  \* Arabic  \* MERGEFORMAT </w:instrText>
          </w:r>
          <w:r>
            <w:rPr>
              <w:bCs/>
              <w:sz w:val="16"/>
              <w:szCs w:val="16"/>
            </w:rPr>
            <w:fldChar w:fldCharType="separate"/>
          </w:r>
          <w:r>
            <w:rPr>
              <w:bCs/>
              <w:sz w:val="16"/>
              <w:szCs w:val="16"/>
            </w:rPr>
            <w:t>3</w:t>
          </w:r>
          <w:r>
            <w:rPr>
              <w:bCs/>
              <w:sz w:val="16"/>
              <w:szCs w:val="16"/>
            </w:rPr>
            <w:fldChar w:fldCharType="end"/>
          </w:r>
          <w:r>
            <w:rPr>
              <w:bCs/>
              <w:sz w:val="16"/>
              <w:szCs w:val="16"/>
            </w:rPr>
            <w:t xml:space="preserve"> </w:t>
          </w:r>
        </w:p>
      </w:tc>
    </w:tr>
    <w:tr w:rsidR="000150BD" w14:paraId="1300D6B4" w14:textId="77777777" w:rsidTr="00F34AB2">
      <w:trPr>
        <w:jc w:val="center"/>
      </w:trPr>
      <w:tc>
        <w:tcPr>
          <w:tcW w:w="9016" w:type="dxa"/>
          <w:gridSpan w:val="3"/>
          <w:tcBorders>
            <w:top w:val="nil"/>
            <w:left w:val="nil"/>
            <w:bottom w:val="nil"/>
            <w:right w:val="nil"/>
          </w:tcBorders>
        </w:tcPr>
        <w:p w14:paraId="3605AE6A" w14:textId="77777777" w:rsidR="000150BD" w:rsidRDefault="000150BD" w:rsidP="000150BD">
          <w:pPr>
            <w:pStyle w:val="Footer"/>
            <w:jc w:val="center"/>
          </w:pPr>
          <w:r>
            <w:rPr>
              <w:b/>
              <w:color w:val="FF0000"/>
              <w:sz w:val="16"/>
              <w:szCs w:val="16"/>
            </w:rPr>
            <w:t>This document is uncontrolled when printed</w:t>
          </w:r>
        </w:p>
      </w:tc>
    </w:tr>
  </w:tbl>
  <w:p w14:paraId="223961BA" w14:textId="77777777" w:rsidR="000150BD" w:rsidRPr="007C4A22" w:rsidRDefault="000150BD" w:rsidP="000150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87A341" w14:textId="77777777" w:rsidR="00115C04" w:rsidRDefault="00115C04" w:rsidP="000150BD">
      <w:pPr>
        <w:spacing w:after="0" w:line="240" w:lineRule="auto"/>
      </w:pPr>
      <w:r>
        <w:separator/>
      </w:r>
    </w:p>
  </w:footnote>
  <w:footnote w:type="continuationSeparator" w:id="0">
    <w:p w14:paraId="151FB7F8" w14:textId="77777777" w:rsidR="00115C04" w:rsidRDefault="00115C04" w:rsidP="000150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NTEyM7QwNzEzNzJS0lEKTi0uzszPAykwrgUAh05kwywAAAA="/>
  </w:docVars>
  <w:rsids>
    <w:rsidRoot w:val="00B041C8"/>
    <w:rsid w:val="00012CA7"/>
    <w:rsid w:val="00014800"/>
    <w:rsid w:val="000150BD"/>
    <w:rsid w:val="0002086C"/>
    <w:rsid w:val="000223D4"/>
    <w:rsid w:val="00036D7C"/>
    <w:rsid w:val="00062FBA"/>
    <w:rsid w:val="00064C30"/>
    <w:rsid w:val="00065FAD"/>
    <w:rsid w:val="000831EF"/>
    <w:rsid w:val="00083F2E"/>
    <w:rsid w:val="0009057A"/>
    <w:rsid w:val="000953AA"/>
    <w:rsid w:val="00097038"/>
    <w:rsid w:val="000A6B09"/>
    <w:rsid w:val="000F070F"/>
    <w:rsid w:val="000F3726"/>
    <w:rsid w:val="0010279B"/>
    <w:rsid w:val="00102B76"/>
    <w:rsid w:val="00115C04"/>
    <w:rsid w:val="00125081"/>
    <w:rsid w:val="00135475"/>
    <w:rsid w:val="00141BA5"/>
    <w:rsid w:val="00145A47"/>
    <w:rsid w:val="00164E98"/>
    <w:rsid w:val="00167FD7"/>
    <w:rsid w:val="00197FE5"/>
    <w:rsid w:val="001B5F90"/>
    <w:rsid w:val="001C4A78"/>
    <w:rsid w:val="001C5F10"/>
    <w:rsid w:val="001D5DCF"/>
    <w:rsid w:val="00210880"/>
    <w:rsid w:val="002215F2"/>
    <w:rsid w:val="0022555E"/>
    <w:rsid w:val="00226ACF"/>
    <w:rsid w:val="00236DB7"/>
    <w:rsid w:val="00263A2F"/>
    <w:rsid w:val="00263CE2"/>
    <w:rsid w:val="00273908"/>
    <w:rsid w:val="00286BFB"/>
    <w:rsid w:val="0029046A"/>
    <w:rsid w:val="00292B02"/>
    <w:rsid w:val="002A179D"/>
    <w:rsid w:val="002B323A"/>
    <w:rsid w:val="002F3810"/>
    <w:rsid w:val="00317D1D"/>
    <w:rsid w:val="00340496"/>
    <w:rsid w:val="003659C0"/>
    <w:rsid w:val="00370E2B"/>
    <w:rsid w:val="0038210F"/>
    <w:rsid w:val="0039180B"/>
    <w:rsid w:val="00392D4C"/>
    <w:rsid w:val="003C1822"/>
    <w:rsid w:val="003C3DBD"/>
    <w:rsid w:val="003C7DB6"/>
    <w:rsid w:val="003E74F7"/>
    <w:rsid w:val="003F3473"/>
    <w:rsid w:val="004212DB"/>
    <w:rsid w:val="00426BD2"/>
    <w:rsid w:val="00426FAC"/>
    <w:rsid w:val="004305C8"/>
    <w:rsid w:val="00446F7D"/>
    <w:rsid w:val="0046505C"/>
    <w:rsid w:val="00472A33"/>
    <w:rsid w:val="004743B7"/>
    <w:rsid w:val="004B04BD"/>
    <w:rsid w:val="004B7B59"/>
    <w:rsid w:val="004C69F8"/>
    <w:rsid w:val="00511323"/>
    <w:rsid w:val="00532051"/>
    <w:rsid w:val="005416D0"/>
    <w:rsid w:val="00553AE0"/>
    <w:rsid w:val="00580104"/>
    <w:rsid w:val="005857A9"/>
    <w:rsid w:val="00586876"/>
    <w:rsid w:val="005A17E3"/>
    <w:rsid w:val="005A2EBD"/>
    <w:rsid w:val="005A7310"/>
    <w:rsid w:val="005B27D2"/>
    <w:rsid w:val="005D5D12"/>
    <w:rsid w:val="005F3FA4"/>
    <w:rsid w:val="00610F92"/>
    <w:rsid w:val="00623CF6"/>
    <w:rsid w:val="00653512"/>
    <w:rsid w:val="006557A9"/>
    <w:rsid w:val="0067108E"/>
    <w:rsid w:val="00680F95"/>
    <w:rsid w:val="006848E3"/>
    <w:rsid w:val="00691FF6"/>
    <w:rsid w:val="0069681A"/>
    <w:rsid w:val="006A0DC8"/>
    <w:rsid w:val="006B334F"/>
    <w:rsid w:val="006C55FF"/>
    <w:rsid w:val="00700AD0"/>
    <w:rsid w:val="00710D7C"/>
    <w:rsid w:val="00717C15"/>
    <w:rsid w:val="00722728"/>
    <w:rsid w:val="00737532"/>
    <w:rsid w:val="00740C7B"/>
    <w:rsid w:val="00750131"/>
    <w:rsid w:val="00751A56"/>
    <w:rsid w:val="00770E4A"/>
    <w:rsid w:val="007821E7"/>
    <w:rsid w:val="0078642E"/>
    <w:rsid w:val="007A6041"/>
    <w:rsid w:val="007C79C3"/>
    <w:rsid w:val="007C7FDD"/>
    <w:rsid w:val="007E2022"/>
    <w:rsid w:val="007F2083"/>
    <w:rsid w:val="008105F7"/>
    <w:rsid w:val="00836EEF"/>
    <w:rsid w:val="00852B1C"/>
    <w:rsid w:val="0085687A"/>
    <w:rsid w:val="00861466"/>
    <w:rsid w:val="0087296A"/>
    <w:rsid w:val="00874AAF"/>
    <w:rsid w:val="008A3507"/>
    <w:rsid w:val="008A57D8"/>
    <w:rsid w:val="008D1D91"/>
    <w:rsid w:val="008F26A4"/>
    <w:rsid w:val="008F7B0A"/>
    <w:rsid w:val="009159E3"/>
    <w:rsid w:val="009159FE"/>
    <w:rsid w:val="00935C18"/>
    <w:rsid w:val="00937CB2"/>
    <w:rsid w:val="00940AC5"/>
    <w:rsid w:val="00941D95"/>
    <w:rsid w:val="009456DD"/>
    <w:rsid w:val="00947A87"/>
    <w:rsid w:val="00955332"/>
    <w:rsid w:val="00964517"/>
    <w:rsid w:val="00964697"/>
    <w:rsid w:val="0098144A"/>
    <w:rsid w:val="009A4230"/>
    <w:rsid w:val="009C4EC2"/>
    <w:rsid w:val="009D59A3"/>
    <w:rsid w:val="009E43FC"/>
    <w:rsid w:val="009F2EB8"/>
    <w:rsid w:val="009F6F0F"/>
    <w:rsid w:val="00A21C7A"/>
    <w:rsid w:val="00A2237C"/>
    <w:rsid w:val="00A25842"/>
    <w:rsid w:val="00A31739"/>
    <w:rsid w:val="00A37F1F"/>
    <w:rsid w:val="00A44C7F"/>
    <w:rsid w:val="00A5472B"/>
    <w:rsid w:val="00A570B3"/>
    <w:rsid w:val="00A614A7"/>
    <w:rsid w:val="00A77EE3"/>
    <w:rsid w:val="00A92F69"/>
    <w:rsid w:val="00AA36DF"/>
    <w:rsid w:val="00AA619D"/>
    <w:rsid w:val="00AE6E19"/>
    <w:rsid w:val="00AF1422"/>
    <w:rsid w:val="00B041C8"/>
    <w:rsid w:val="00B14628"/>
    <w:rsid w:val="00B54F3A"/>
    <w:rsid w:val="00B77A9B"/>
    <w:rsid w:val="00B863DF"/>
    <w:rsid w:val="00BB3E9C"/>
    <w:rsid w:val="00BC180F"/>
    <w:rsid w:val="00BC7CCC"/>
    <w:rsid w:val="00BD05D5"/>
    <w:rsid w:val="00BD6D8A"/>
    <w:rsid w:val="00BF1765"/>
    <w:rsid w:val="00BF495D"/>
    <w:rsid w:val="00BF7325"/>
    <w:rsid w:val="00C21633"/>
    <w:rsid w:val="00C65D34"/>
    <w:rsid w:val="00C87900"/>
    <w:rsid w:val="00CA1E6D"/>
    <w:rsid w:val="00CA2E50"/>
    <w:rsid w:val="00CA5143"/>
    <w:rsid w:val="00CB3811"/>
    <w:rsid w:val="00CB54FB"/>
    <w:rsid w:val="00CE7BEA"/>
    <w:rsid w:val="00CE7F75"/>
    <w:rsid w:val="00D42968"/>
    <w:rsid w:val="00D42A08"/>
    <w:rsid w:val="00D47C0D"/>
    <w:rsid w:val="00D519D2"/>
    <w:rsid w:val="00D75F4F"/>
    <w:rsid w:val="00DF274F"/>
    <w:rsid w:val="00DF6CDE"/>
    <w:rsid w:val="00E16221"/>
    <w:rsid w:val="00E36CB7"/>
    <w:rsid w:val="00E529F9"/>
    <w:rsid w:val="00E5544D"/>
    <w:rsid w:val="00E8570F"/>
    <w:rsid w:val="00EA1964"/>
    <w:rsid w:val="00EB0AF9"/>
    <w:rsid w:val="00EB7949"/>
    <w:rsid w:val="00ED7145"/>
    <w:rsid w:val="00F05236"/>
    <w:rsid w:val="00F105DC"/>
    <w:rsid w:val="00F16BBE"/>
    <w:rsid w:val="00F172F6"/>
    <w:rsid w:val="00F34AB2"/>
    <w:rsid w:val="00F43CED"/>
    <w:rsid w:val="00F51EB1"/>
    <w:rsid w:val="00F53356"/>
    <w:rsid w:val="00F66FC1"/>
    <w:rsid w:val="00F93F72"/>
    <w:rsid w:val="00FA426A"/>
    <w:rsid w:val="00FB3356"/>
    <w:rsid w:val="00FC2199"/>
    <w:rsid w:val="00FC27F4"/>
    <w:rsid w:val="00FD442E"/>
    <w:rsid w:val="00FE011B"/>
    <w:rsid w:val="33F90415"/>
    <w:rsid w:val="526900F3"/>
    <w:rsid w:val="6F2C7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9AE830"/>
  <w15:chartTrackingRefBased/>
  <w15:docId w15:val="{367117EF-56F2-4EE1-B01E-E03F54B2D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041C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46F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46F7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150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50BD"/>
  </w:style>
  <w:style w:type="paragraph" w:styleId="Footer">
    <w:name w:val="footer"/>
    <w:basedOn w:val="Normal"/>
    <w:link w:val="FooterChar"/>
    <w:uiPriority w:val="99"/>
    <w:unhideWhenUsed/>
    <w:rsid w:val="000150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50BD"/>
  </w:style>
  <w:style w:type="character" w:styleId="CommentReference">
    <w:name w:val="annotation reference"/>
    <w:basedOn w:val="DefaultParagraphFont"/>
    <w:uiPriority w:val="99"/>
    <w:semiHidden/>
    <w:unhideWhenUsed/>
    <w:rsid w:val="006C55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55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55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5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5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55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5F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258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58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hat.openai.com/chat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apastyle.apa.org/blog/how-to-cite-chatgpt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c93024-b8a9-45b9-99d9-a84668103765" xsi:nil="true"/>
    <lcf76f155ced4ddcb4097134ff3c332f xmlns="13958a42-153c-4a9d-bdae-8ac02bb3bec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001604081ED4EA44B884A2EA647F4" ma:contentTypeVersion="19" ma:contentTypeDescription="Create a new document." ma:contentTypeScope="" ma:versionID="5e9023e29eb06e75ccae146ae40ba4e8">
  <xsd:schema xmlns:xsd="http://www.w3.org/2001/XMLSchema" xmlns:xs="http://www.w3.org/2001/XMLSchema" xmlns:p="http://schemas.microsoft.com/office/2006/metadata/properties" xmlns:ns2="13958a42-153c-4a9d-bdae-8ac02bb3bec2" xmlns:ns3="3ac93024-b8a9-45b9-99d9-a84668103765" targetNamespace="http://schemas.microsoft.com/office/2006/metadata/properties" ma:root="true" ma:fieldsID="a7bda564405dcf15cf21571c5312c2a2" ns2:_="" ns3:_="">
    <xsd:import namespace="13958a42-153c-4a9d-bdae-8ac02bb3bec2"/>
    <xsd:import namespace="3ac93024-b8a9-45b9-99d9-a846681037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8a42-153c-4a9d-bdae-8ac02bb3be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930491-867f-4c85-bac8-4a203afd02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c93024-b8a9-45b9-99d9-a8466810376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25890ca-d6b0-494a-a13d-3b90a209e73e}" ma:internalName="TaxCatchAll" ma:showField="CatchAllData" ma:web="3ac93024-b8a9-45b9-99d9-a846681037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00C5E2-5D3F-43AD-84E8-FA1174230639}">
  <ds:schemaRefs>
    <ds:schemaRef ds:uri="http://schemas.microsoft.com/office/2006/metadata/properties"/>
    <ds:schemaRef ds:uri="http://schemas.microsoft.com/office/infopath/2007/PartnerControls"/>
    <ds:schemaRef ds:uri="3ac93024-b8a9-45b9-99d9-a84668103765"/>
    <ds:schemaRef ds:uri="13958a42-153c-4a9d-bdae-8ac02bb3bec2"/>
  </ds:schemaRefs>
</ds:datastoreItem>
</file>

<file path=customXml/itemProps2.xml><?xml version="1.0" encoding="utf-8"?>
<ds:datastoreItem xmlns:ds="http://schemas.openxmlformats.org/officeDocument/2006/customXml" ds:itemID="{883A2D4E-BC44-4D1C-9BFC-3726E9A0F4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E5D607-6E4B-47F0-AC12-E6A5ABB95C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8a42-153c-4a9d-bdae-8ac02bb3bec2"/>
    <ds:schemaRef ds:uri="3ac93024-b8a9-45b9-99d9-a846681037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71</Words>
  <Characters>2432</Characters>
  <Application>Microsoft Office Word</Application>
  <DocSecurity>0</DocSecurity>
  <Lines>7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ergency Contact Form</vt:lpstr>
    </vt:vector>
  </TitlesOfParts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cy Contact Form</dc:title>
  <dc:subject/>
  <dc:creator>NTM;Sharon Brookes</dc:creator>
  <cp:keywords/>
  <dc:description/>
  <cp:lastModifiedBy>Sharon Brookes</cp:lastModifiedBy>
  <cp:revision>4</cp:revision>
  <cp:lastPrinted>2020-01-21T05:32:00Z</cp:lastPrinted>
  <dcterms:created xsi:type="dcterms:W3CDTF">2025-11-19T02:13:00Z</dcterms:created>
  <dcterms:modified xsi:type="dcterms:W3CDTF">2025-11-27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001604081ED4EA44B884A2EA647F4</vt:lpwstr>
  </property>
  <property fmtid="{D5CDD505-2E9C-101B-9397-08002B2CF9AE}" pid="3" name="MediaServiceImageTags">
    <vt:lpwstr/>
  </property>
  <property fmtid="{D5CDD505-2E9C-101B-9397-08002B2CF9AE}" pid="4" name="Order">
    <vt:r8>126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